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0DFDC850" w:rsidR="0000007A" w:rsidRPr="00DE7D30" w:rsidRDefault="001D3646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1D3646">
              <w:rPr>
                <w:rFonts w:ascii="Arial" w:hAnsi="Arial" w:cs="Arial"/>
                <w:b/>
                <w:bCs/>
                <w:szCs w:val="28"/>
                <w:u w:val="single"/>
              </w:rPr>
              <w:t>Theoretical Key Issues and Practical Development Trends of China’s Digital Economy</w:t>
            </w:r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0124E88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1D3646">
              <w:rPr>
                <w:rFonts w:ascii="Arial" w:hAnsi="Arial" w:cs="Arial"/>
                <w:b/>
                <w:bCs/>
                <w:szCs w:val="28"/>
                <w:lang w:val="en-GB"/>
              </w:rPr>
              <w:t>999.2</w:t>
            </w:r>
            <w:r w:rsidR="00430AA5">
              <w:rPr>
                <w:rFonts w:ascii="Arial" w:hAnsi="Arial" w:cs="Arial"/>
                <w:b/>
                <w:bCs/>
                <w:szCs w:val="28"/>
                <w:lang w:val="en-GB"/>
              </w:rPr>
              <w:t>5</w:t>
            </w:r>
          </w:p>
        </w:tc>
      </w:tr>
      <w:tr w:rsidR="0000007A" w:rsidRPr="00DE7D30" w14:paraId="05B60576" w14:textId="77777777" w:rsidTr="002E7787">
        <w:trPr>
          <w:trHeight w:val="650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098ABF11" w:rsidR="0000007A" w:rsidRPr="001D3646" w:rsidRDefault="001D3646" w:rsidP="001D3646">
            <w:pPr>
              <w:pStyle w:val="NormalWeb"/>
              <w:rPr>
                <w:rFonts w:ascii="Arial" w:hAnsi="Arial" w:cs="Arial"/>
                <w:b/>
                <w:szCs w:val="28"/>
                <w:lang w:val="en-GB"/>
              </w:rPr>
            </w:pPr>
            <w:r w:rsidRPr="001D3646">
              <w:rPr>
                <w:rFonts w:ascii="Arial" w:hAnsi="Arial" w:cs="Arial"/>
                <w:b/>
                <w:szCs w:val="28"/>
                <w:lang w:val="en-GB"/>
              </w:rPr>
              <w:t>Digital Economy Empowers the Rural Revitalization of Hainan Free Trade Port----- Take the agricultural development of Hainan Province as an example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45EABD52" w:rsidR="00CF0BBB" w:rsidRPr="00DE7D30" w:rsidRDefault="001D364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846"/>
        <w:gridCol w:w="8122"/>
        <w:gridCol w:w="6966"/>
      </w:tblGrid>
      <w:tr w:rsidR="00602F7D" w:rsidRPr="00DE7D30" w14:paraId="5E6C8173" w14:textId="77777777" w:rsidTr="002E778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2E7787">
        <w:tc>
          <w:tcPr>
            <w:tcW w:w="1350" w:type="pct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63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87" w:type="pct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2E7787">
        <w:tc>
          <w:tcPr>
            <w:tcW w:w="1350" w:type="pct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63" w:type="pct"/>
          </w:tcPr>
          <w:p w14:paraId="62B0017C" w14:textId="0BA3D34D" w:rsidR="00204D68" w:rsidRPr="00DE7D30" w:rsidRDefault="0080639C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Yes </w:t>
            </w:r>
          </w:p>
        </w:tc>
        <w:tc>
          <w:tcPr>
            <w:tcW w:w="1687" w:type="pct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FB3DE3">
        <w:trPr>
          <w:trHeight w:val="554"/>
        </w:trPr>
        <w:tc>
          <w:tcPr>
            <w:tcW w:w="1350" w:type="pct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63" w:type="pct"/>
          </w:tcPr>
          <w:p w14:paraId="7E1456D1" w14:textId="0D49670E" w:rsidR="00D9392F" w:rsidRPr="00DE7D30" w:rsidRDefault="0080639C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Yes </w:t>
            </w:r>
          </w:p>
        </w:tc>
        <w:tc>
          <w:tcPr>
            <w:tcW w:w="1687" w:type="pct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FB3DE3">
        <w:trPr>
          <w:trHeight w:val="574"/>
        </w:trPr>
        <w:tc>
          <w:tcPr>
            <w:tcW w:w="1350" w:type="pct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63" w:type="pct"/>
          </w:tcPr>
          <w:p w14:paraId="1D6A4D69" w14:textId="3797B845" w:rsidR="00D9392F" w:rsidRPr="00DE7D30" w:rsidRDefault="0080639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Yes </w:t>
            </w:r>
          </w:p>
        </w:tc>
        <w:tc>
          <w:tcPr>
            <w:tcW w:w="1687" w:type="pct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2E7787">
        <w:trPr>
          <w:trHeight w:val="1178"/>
        </w:trPr>
        <w:tc>
          <w:tcPr>
            <w:tcW w:w="1350" w:type="pct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63" w:type="pct"/>
          </w:tcPr>
          <w:p w14:paraId="50A78266" w14:textId="1562169D" w:rsidR="00FB3DE3" w:rsidRPr="00DE7D30" w:rsidRDefault="0080639C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Yes </w:t>
            </w:r>
          </w:p>
        </w:tc>
        <w:tc>
          <w:tcPr>
            <w:tcW w:w="1687" w:type="pct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2E7787">
        <w:trPr>
          <w:trHeight w:val="1178"/>
        </w:trPr>
        <w:tc>
          <w:tcPr>
            <w:tcW w:w="1350" w:type="pct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63" w:type="pct"/>
          </w:tcPr>
          <w:p w14:paraId="5C93CB83" w14:textId="47408EEF" w:rsidR="004430CD" w:rsidRPr="00DE7D30" w:rsidRDefault="0080639C" w:rsidP="00477844">
            <w:pPr>
              <w:pStyle w:val="ListParagraph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Different sections of the manuscript are appropriate with requisite illustrations</w:t>
            </w:r>
          </w:p>
        </w:tc>
        <w:tc>
          <w:tcPr>
            <w:tcW w:w="1687" w:type="pct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2E7787">
        <w:trPr>
          <w:trHeight w:val="1178"/>
        </w:trPr>
        <w:tc>
          <w:tcPr>
            <w:tcW w:w="1350" w:type="pct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63" w:type="pct"/>
          </w:tcPr>
          <w:p w14:paraId="6D532B8F" w14:textId="0373716F" w:rsidR="005F184C" w:rsidRPr="00DE7D30" w:rsidRDefault="0080639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Yes </w:t>
            </w:r>
          </w:p>
        </w:tc>
        <w:tc>
          <w:tcPr>
            <w:tcW w:w="1687" w:type="pct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F50217B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021315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6FBA23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81" w:type="pct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930"/>
        <w:gridCol w:w="7178"/>
        <w:gridCol w:w="7165"/>
      </w:tblGrid>
      <w:tr w:rsidR="009D7912" w:rsidRPr="00340561" w14:paraId="27A9A58A" w14:textId="77777777" w:rsidTr="00A4031F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C90E95" w14:textId="77777777" w:rsidR="009D7912" w:rsidRPr="00340561" w:rsidRDefault="009D7912" w:rsidP="00A4031F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3C411404" w14:textId="77777777" w:rsidR="009D7912" w:rsidRPr="00340561" w:rsidRDefault="009D7912" w:rsidP="00A4031F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9D7912" w:rsidRPr="00340561" w14:paraId="3736AC80" w14:textId="77777777" w:rsidTr="00A4031F">
        <w:tc>
          <w:tcPr>
            <w:tcW w:w="162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405409" w14:textId="77777777" w:rsidR="009D7912" w:rsidRPr="00340561" w:rsidRDefault="009D7912" w:rsidP="00A4031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E499E2" w14:textId="77777777" w:rsidR="009D7912" w:rsidRPr="00340561" w:rsidRDefault="009D7912" w:rsidP="00A4031F">
            <w:pPr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84" w:type="pct"/>
            <w:shd w:val="clear" w:color="auto" w:fill="auto"/>
          </w:tcPr>
          <w:p w14:paraId="24F07148" w14:textId="77777777" w:rsidR="009D7912" w:rsidRPr="00340561" w:rsidRDefault="009D7912" w:rsidP="00A4031F">
            <w:pPr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340561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340561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9D7912" w:rsidRPr="00340561" w14:paraId="569B3CAA" w14:textId="77777777" w:rsidTr="00A4031F">
        <w:trPr>
          <w:trHeight w:val="890"/>
        </w:trPr>
        <w:tc>
          <w:tcPr>
            <w:tcW w:w="162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848011" w14:textId="77777777" w:rsidR="009D7912" w:rsidRPr="00340561" w:rsidRDefault="009D7912" w:rsidP="00A4031F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131F6A6" w14:textId="77777777" w:rsidR="009D7912" w:rsidRPr="00340561" w:rsidRDefault="009D7912" w:rsidP="00A4031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D01C6A" w14:textId="77777777" w:rsidR="009D7912" w:rsidRPr="00340561" w:rsidRDefault="009D7912" w:rsidP="00A4031F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s)</w:t>
            </w:r>
          </w:p>
          <w:p w14:paraId="2EDEEDBE" w14:textId="77777777" w:rsidR="009D7912" w:rsidRPr="00340561" w:rsidRDefault="009D7912" w:rsidP="00A4031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95366B1" w14:textId="77777777" w:rsidR="009D7912" w:rsidRPr="00340561" w:rsidRDefault="009D7912" w:rsidP="00A4031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4" w:type="pct"/>
            <w:shd w:val="clear" w:color="auto" w:fill="auto"/>
            <w:vAlign w:val="center"/>
          </w:tcPr>
          <w:p w14:paraId="4F9777E1" w14:textId="77777777" w:rsidR="009D7912" w:rsidRPr="00340561" w:rsidRDefault="009D7912" w:rsidP="00A4031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0DEDBF1" w14:textId="77777777" w:rsidR="009D7912" w:rsidRPr="00340561" w:rsidRDefault="009D7912" w:rsidP="00A4031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0A860EE" w14:textId="77777777" w:rsidR="009D7912" w:rsidRPr="00340561" w:rsidRDefault="009D7912" w:rsidP="00A4031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p w14:paraId="1C731F8F" w14:textId="77777777" w:rsidR="009D7912" w:rsidRDefault="009D7912" w:rsidP="009D7912"/>
    <w:p w14:paraId="309FA61D" w14:textId="77777777" w:rsidR="009203AD" w:rsidRPr="00970D98" w:rsidRDefault="009203AD" w:rsidP="009203AD">
      <w:pPr>
        <w:rPr>
          <w:b/>
          <w:bCs/>
          <w:u w:val="single"/>
          <w:lang w:val="en-GB"/>
        </w:rPr>
      </w:pPr>
      <w:r w:rsidRPr="00970D98">
        <w:rPr>
          <w:b/>
          <w:bCs/>
          <w:u w:val="single"/>
          <w:lang w:val="en-GB"/>
        </w:rPr>
        <w:lastRenderedPageBreak/>
        <w:t>Reviewer Details:</w:t>
      </w:r>
    </w:p>
    <w:p w14:paraId="340E8404" w14:textId="1F80EC24" w:rsidR="009D7912" w:rsidRDefault="009D7912" w:rsidP="009D7912"/>
    <w:p w14:paraId="2FEFE497" w14:textId="36B60279" w:rsidR="00970D98" w:rsidRDefault="00970D98" w:rsidP="009D7912">
      <w:r>
        <w:rPr>
          <w:rFonts w:ascii="Arial" w:hAnsi="Arial" w:cs="Arial"/>
        </w:rPr>
        <w:t xml:space="preserve">Joshua </w:t>
      </w:r>
      <w:proofErr w:type="spellStart"/>
      <w:r>
        <w:rPr>
          <w:rFonts w:ascii="Arial" w:hAnsi="Arial" w:cs="Arial"/>
        </w:rPr>
        <w:t>Waful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esoli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Kisii</w:t>
      </w:r>
      <w:proofErr w:type="spellEnd"/>
      <w:r>
        <w:rPr>
          <w:rFonts w:ascii="Arial" w:hAnsi="Arial" w:cs="Arial"/>
        </w:rPr>
        <w:t xml:space="preserve"> University, Kenya</w:t>
      </w:r>
      <w:bookmarkStart w:id="0" w:name="_GoBack"/>
      <w:bookmarkEnd w:id="0"/>
    </w:p>
    <w:p w14:paraId="2BEB540A" w14:textId="77777777" w:rsidR="009D7912" w:rsidRPr="00401400" w:rsidRDefault="009D7912" w:rsidP="009D7912"/>
    <w:p w14:paraId="7D44CC7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sectPr w:rsidR="00D9392F" w:rsidRPr="00DE7D30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9F2C45" w14:textId="77777777" w:rsidR="007377E3" w:rsidRPr="0000007A" w:rsidRDefault="007377E3" w:rsidP="0099583E">
      <w:r>
        <w:separator/>
      </w:r>
    </w:p>
  </w:endnote>
  <w:endnote w:type="continuationSeparator" w:id="0">
    <w:p w14:paraId="53FC507D" w14:textId="77777777" w:rsidR="007377E3" w:rsidRPr="0000007A" w:rsidRDefault="007377E3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E7206D" w14:textId="77777777" w:rsidR="007377E3" w:rsidRPr="0000007A" w:rsidRDefault="007377E3" w:rsidP="0099583E">
      <w:r>
        <w:separator/>
      </w:r>
    </w:p>
  </w:footnote>
  <w:footnote w:type="continuationSeparator" w:id="0">
    <w:p w14:paraId="3BFA28B5" w14:textId="77777777" w:rsidR="007377E3" w:rsidRPr="0000007A" w:rsidRDefault="007377E3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97C6D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6984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0962"/>
    <w:rsid w:val="00186C8F"/>
    <w:rsid w:val="0018753A"/>
    <w:rsid w:val="00197E68"/>
    <w:rsid w:val="001A1605"/>
    <w:rsid w:val="001A2F22"/>
    <w:rsid w:val="001B0C63"/>
    <w:rsid w:val="001D3646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D60EF"/>
    <w:rsid w:val="002E10DF"/>
    <w:rsid w:val="002E1211"/>
    <w:rsid w:val="002E2322"/>
    <w:rsid w:val="002E2339"/>
    <w:rsid w:val="002E5C81"/>
    <w:rsid w:val="002E6D86"/>
    <w:rsid w:val="002E7787"/>
    <w:rsid w:val="002F3E6B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30AA5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503AB6"/>
    <w:rsid w:val="005047C5"/>
    <w:rsid w:val="0050495C"/>
    <w:rsid w:val="00510920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D230D"/>
    <w:rsid w:val="005E29CE"/>
    <w:rsid w:val="005E3241"/>
    <w:rsid w:val="005E7FB0"/>
    <w:rsid w:val="005F184C"/>
    <w:rsid w:val="005F6A43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1186"/>
    <w:rsid w:val="00707BE1"/>
    <w:rsid w:val="007238EB"/>
    <w:rsid w:val="007317C3"/>
    <w:rsid w:val="0073332F"/>
    <w:rsid w:val="00734756"/>
    <w:rsid w:val="0073538B"/>
    <w:rsid w:val="007377E3"/>
    <w:rsid w:val="00737BC9"/>
    <w:rsid w:val="0074253C"/>
    <w:rsid w:val="007426E6"/>
    <w:rsid w:val="00751520"/>
    <w:rsid w:val="00764EB8"/>
    <w:rsid w:val="00766889"/>
    <w:rsid w:val="00766A0D"/>
    <w:rsid w:val="00767F8C"/>
    <w:rsid w:val="00780628"/>
    <w:rsid w:val="00780B67"/>
    <w:rsid w:val="00781D07"/>
    <w:rsid w:val="007A62F8"/>
    <w:rsid w:val="007B1099"/>
    <w:rsid w:val="007B54A4"/>
    <w:rsid w:val="007C6CDF"/>
    <w:rsid w:val="007D0246"/>
    <w:rsid w:val="007F5873"/>
    <w:rsid w:val="0080639C"/>
    <w:rsid w:val="00815F94"/>
    <w:rsid w:val="008224E2"/>
    <w:rsid w:val="00825DC9"/>
    <w:rsid w:val="0082676D"/>
    <w:rsid w:val="008324FC"/>
    <w:rsid w:val="00846F1F"/>
    <w:rsid w:val="0085546D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03AD"/>
    <w:rsid w:val="009245E3"/>
    <w:rsid w:val="00942DEE"/>
    <w:rsid w:val="009553EC"/>
    <w:rsid w:val="00962B70"/>
    <w:rsid w:val="00967C62"/>
    <w:rsid w:val="00970D98"/>
    <w:rsid w:val="00982766"/>
    <w:rsid w:val="009852C4"/>
    <w:rsid w:val="0099583E"/>
    <w:rsid w:val="009A0242"/>
    <w:rsid w:val="009A59ED"/>
    <w:rsid w:val="009B101F"/>
    <w:rsid w:val="009C5642"/>
    <w:rsid w:val="009D791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56F2F"/>
    <w:rsid w:val="00B62087"/>
    <w:rsid w:val="00B62F41"/>
    <w:rsid w:val="00B63782"/>
    <w:rsid w:val="00B760E1"/>
    <w:rsid w:val="00B82FFC"/>
    <w:rsid w:val="00BA1AB3"/>
    <w:rsid w:val="00BA6421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0D22"/>
    <w:rsid w:val="00C435C6"/>
    <w:rsid w:val="00C635B6"/>
    <w:rsid w:val="00C70DFC"/>
    <w:rsid w:val="00C82466"/>
    <w:rsid w:val="00C84097"/>
    <w:rsid w:val="00CA4B20"/>
    <w:rsid w:val="00CA7853"/>
    <w:rsid w:val="00CB3564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40416"/>
    <w:rsid w:val="00D430AB"/>
    <w:rsid w:val="00D4782A"/>
    <w:rsid w:val="00D709EB"/>
    <w:rsid w:val="00D7603E"/>
    <w:rsid w:val="00D90124"/>
    <w:rsid w:val="00D9392F"/>
    <w:rsid w:val="00DA2679"/>
    <w:rsid w:val="00DA41F5"/>
    <w:rsid w:val="00DB7E1B"/>
    <w:rsid w:val="00DC1D81"/>
    <w:rsid w:val="00DD274C"/>
    <w:rsid w:val="00DE7D30"/>
    <w:rsid w:val="00E03C32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675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58</Words>
  <Characters>147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730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PC 1175</cp:lastModifiedBy>
  <cp:revision>8</cp:revision>
  <cp:lastPrinted>2024-05-21T09:01:00Z</cp:lastPrinted>
  <dcterms:created xsi:type="dcterms:W3CDTF">2024-05-21T09:07:00Z</dcterms:created>
  <dcterms:modified xsi:type="dcterms:W3CDTF">2026-02-18T07:50:00Z</dcterms:modified>
</cp:coreProperties>
</file>